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7B6D" w14:textId="77777777" w:rsidR="000B229D" w:rsidRDefault="000B229D">
      <w:pPr>
        <w:rPr>
          <w:b/>
          <w:bCs/>
          <w:color w:val="FF0000"/>
        </w:rPr>
      </w:pPr>
      <w:bookmarkStart w:id="0" w:name="_Hlk23614130"/>
    </w:p>
    <w:p w14:paraId="64C2B4A6" w14:textId="35217E7E" w:rsidR="000B229D" w:rsidRPr="00BA147C" w:rsidRDefault="000B229D">
      <w:r w:rsidRPr="00BA147C">
        <w:t xml:space="preserve">This homework assignment is based on Chapter 8 (Second Look </w:t>
      </w:r>
      <w:r w:rsidR="00BA147C" w:rsidRPr="00BA147C">
        <w:t>at</w:t>
      </w:r>
      <w:r w:rsidRPr="00BA147C">
        <w:t xml:space="preserve"> Classes with Objects).</w:t>
      </w:r>
    </w:p>
    <w:p w14:paraId="4BBA948B" w14:textId="5F4812AC" w:rsidR="000B229D" w:rsidRPr="000B229D" w:rsidRDefault="00E56160">
      <w:pPr>
        <w:rPr>
          <w:b/>
          <w:bCs/>
          <w:color w:val="FF0000"/>
        </w:rPr>
      </w:pPr>
      <w:r w:rsidRPr="000B229D">
        <w:rPr>
          <w:b/>
          <w:bCs/>
          <w:color w:val="FF0000"/>
        </w:rPr>
        <w:t xml:space="preserve">There are 4 print screens/code </w:t>
      </w:r>
      <w:r w:rsidR="000B229D">
        <w:rPr>
          <w:b/>
          <w:bCs/>
          <w:color w:val="FF0000"/>
        </w:rPr>
        <w:t>copies</w:t>
      </w:r>
      <w:r w:rsidRPr="000B229D">
        <w:rPr>
          <w:b/>
          <w:bCs/>
          <w:color w:val="FF0000"/>
        </w:rPr>
        <w:t>, worth each 25 %</w:t>
      </w:r>
    </w:p>
    <w:p w14:paraId="4E96B413" w14:textId="77777777" w:rsidR="000B229D" w:rsidRDefault="000B229D">
      <w:pPr>
        <w:rPr>
          <w:b/>
        </w:rPr>
      </w:pPr>
      <w:r>
        <w:rPr>
          <w:b/>
        </w:rPr>
        <w:t>Project #1</w:t>
      </w:r>
    </w:p>
    <w:p w14:paraId="662B0A34" w14:textId="51B3B692" w:rsidR="00E56160" w:rsidRDefault="000B229D">
      <w:r>
        <w:t>C</w:t>
      </w:r>
      <w:r w:rsidR="00E56160">
        <w:t xml:space="preserve">omplete </w:t>
      </w:r>
      <w:r>
        <w:t>the</w:t>
      </w:r>
      <w:r w:rsidR="00E56160">
        <w:t xml:space="preserve"> (LandTract Class)</w:t>
      </w:r>
      <w:r>
        <w:t xml:space="preserve"> below</w:t>
      </w:r>
    </w:p>
    <w:p w14:paraId="766FD9C6" w14:textId="46EFE95F" w:rsidR="000B229D" w:rsidRDefault="000B229D">
      <w:r>
        <w:rPr>
          <w:noProof/>
        </w:rPr>
        <w:drawing>
          <wp:inline distT="0" distB="0" distL="0" distR="0" wp14:anchorId="7CD8C22A" wp14:editId="0C699804">
            <wp:extent cx="5288738" cy="1234547"/>
            <wp:effectExtent l="0" t="0" r="762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12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AA88" w14:textId="01A9DEAE" w:rsidR="00E56160" w:rsidRPr="00E56160" w:rsidRDefault="00E56160">
      <w:pPr>
        <w:rPr>
          <w:color w:val="FF0000"/>
        </w:rPr>
      </w:pPr>
    </w:p>
    <w:p w14:paraId="6CD06052" w14:textId="0E4D0AC2" w:rsidR="00E56160" w:rsidRPr="000B229D" w:rsidRDefault="00E56160" w:rsidP="00E56160">
      <w:pPr>
        <w:jc w:val="center"/>
        <w:rPr>
          <w:b/>
          <w:bCs/>
          <w:color w:val="FF0000"/>
        </w:rPr>
      </w:pPr>
      <w:r w:rsidRPr="000B229D">
        <w:rPr>
          <w:b/>
          <w:bCs/>
          <w:color w:val="FF0000"/>
        </w:rPr>
        <w:t>#1 print screen the output</w:t>
      </w:r>
      <w:r w:rsidR="000B229D" w:rsidRPr="000B229D">
        <w:rPr>
          <w:b/>
          <w:bCs/>
          <w:color w:val="FF0000"/>
        </w:rPr>
        <w:t xml:space="preserve"> with the code</w:t>
      </w:r>
      <w:r w:rsidRPr="000B229D">
        <w:rPr>
          <w:b/>
          <w:bCs/>
          <w:color w:val="FF0000"/>
        </w:rPr>
        <w:t xml:space="preserve"> below here</w:t>
      </w:r>
    </w:p>
    <w:p w14:paraId="50CF0928" w14:textId="319F2637" w:rsidR="00E56160" w:rsidRPr="00DE5355" w:rsidRDefault="00E56160" w:rsidP="00E56160">
      <w:pPr>
        <w:jc w:val="center"/>
        <w:rPr>
          <w:b/>
          <w:bCs/>
          <w:color w:val="FF0000"/>
          <w:highlight w:val="yellow"/>
        </w:rPr>
      </w:pPr>
    </w:p>
    <w:p w14:paraId="55F03EA1" w14:textId="3A081B48" w:rsidR="00E56160" w:rsidRDefault="00E56160" w:rsidP="00BA147C">
      <w:r>
        <w:t>Note: you may use this code below as a reference:</w:t>
      </w:r>
    </w:p>
    <w:p w14:paraId="640B674E" w14:textId="59B31455" w:rsidR="00E56160" w:rsidRDefault="00E56160" w:rsidP="00E56160">
      <w:pPr>
        <w:jc w:val="center"/>
      </w:pPr>
      <w:r>
        <w:rPr>
          <w:b/>
          <w:noProof/>
        </w:rPr>
        <w:lastRenderedPageBreak/>
        <w:drawing>
          <wp:inline distT="0" distB="0" distL="0" distR="0" wp14:anchorId="6B109325" wp14:editId="089C868A">
            <wp:extent cx="5943600" cy="40894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5E08207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753623DF" wp14:editId="68925437">
            <wp:extent cx="5943600" cy="20339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5E05C1F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E50F" w14:textId="3709FFD7" w:rsidR="00E56160" w:rsidRDefault="00E56160" w:rsidP="00E56160">
      <w:pPr>
        <w:jc w:val="center"/>
      </w:pPr>
    </w:p>
    <w:p w14:paraId="15A8A271" w14:textId="7A818C0F" w:rsidR="00E56160" w:rsidRDefault="00BA147C" w:rsidP="00E56160">
      <w:pPr>
        <w:rPr>
          <w:b/>
        </w:rPr>
      </w:pPr>
      <w:r>
        <w:rPr>
          <w:b/>
        </w:rPr>
        <w:t>Project #2</w:t>
      </w:r>
    </w:p>
    <w:p w14:paraId="76E0122C" w14:textId="769D6484" w:rsidR="00E56160" w:rsidRDefault="00BA147C" w:rsidP="00E56160">
      <w:r>
        <w:t>C</w:t>
      </w:r>
      <w:r w:rsidR="00E56160">
        <w:t xml:space="preserve">omplete </w:t>
      </w:r>
      <w:r>
        <w:t>the</w:t>
      </w:r>
      <w:r w:rsidR="00E56160">
        <w:t xml:space="preserve"> (Parking Ticket Simulator)</w:t>
      </w:r>
      <w:r>
        <w:t xml:space="preserve"> project below:</w:t>
      </w:r>
    </w:p>
    <w:p w14:paraId="0F261E8E" w14:textId="37178296" w:rsidR="00BA147C" w:rsidRDefault="00BA147C" w:rsidP="00E56160">
      <w:r>
        <w:rPr>
          <w:noProof/>
        </w:rPr>
        <w:lastRenderedPageBreak/>
        <w:drawing>
          <wp:inline distT="0" distB="0" distL="0" distR="0" wp14:anchorId="54B378C2" wp14:editId="3EED7A48">
            <wp:extent cx="5570703" cy="2141406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F97768" wp14:editId="24EB6623">
            <wp:extent cx="5554980" cy="2735580"/>
            <wp:effectExtent l="0" t="0" r="762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5465" cy="273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E23C" w14:textId="13E3CC19" w:rsidR="00BA147C" w:rsidRPr="000B229D" w:rsidRDefault="00BA147C" w:rsidP="00BA147C">
      <w:pPr>
        <w:jc w:val="center"/>
        <w:rPr>
          <w:b/>
          <w:bCs/>
          <w:color w:val="FF0000"/>
        </w:rPr>
      </w:pPr>
      <w:r w:rsidRPr="000B229D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0B229D">
        <w:rPr>
          <w:b/>
          <w:bCs/>
          <w:color w:val="FF0000"/>
        </w:rPr>
        <w:t xml:space="preserve"> print screen the output with the code below here</w:t>
      </w:r>
    </w:p>
    <w:p w14:paraId="70E80FF3" w14:textId="77777777" w:rsidR="00E56160" w:rsidRPr="00DE5355" w:rsidRDefault="00E56160" w:rsidP="00E56160">
      <w:pPr>
        <w:jc w:val="center"/>
        <w:rPr>
          <w:b/>
          <w:bCs/>
          <w:color w:val="FF0000"/>
          <w:highlight w:val="yellow"/>
        </w:rPr>
      </w:pPr>
    </w:p>
    <w:p w14:paraId="11B8BFBC" w14:textId="77777777" w:rsidR="00E56160" w:rsidRPr="00DE5355" w:rsidRDefault="00E56160" w:rsidP="00E56160">
      <w:pPr>
        <w:jc w:val="center"/>
        <w:rPr>
          <w:b/>
          <w:bCs/>
          <w:color w:val="FF0000"/>
          <w:highlight w:val="yellow"/>
        </w:rPr>
      </w:pPr>
    </w:p>
    <w:p w14:paraId="1C2F8BA0" w14:textId="61C484F6" w:rsidR="00E56160" w:rsidRPr="00DE5355" w:rsidRDefault="00E56160" w:rsidP="00E56160">
      <w:pPr>
        <w:jc w:val="center"/>
        <w:rPr>
          <w:b/>
          <w:bCs/>
          <w:color w:val="FF0000"/>
        </w:rPr>
      </w:pPr>
      <w:r w:rsidRPr="00BA147C">
        <w:rPr>
          <w:b/>
          <w:bCs/>
          <w:color w:val="FF0000"/>
        </w:rPr>
        <w:t xml:space="preserve">Submit this document to Module </w:t>
      </w:r>
      <w:r w:rsidR="00BA147C">
        <w:rPr>
          <w:b/>
          <w:bCs/>
          <w:color w:val="FF0000"/>
        </w:rPr>
        <w:t>14</w:t>
      </w:r>
      <w:r w:rsidRPr="00BA147C">
        <w:rPr>
          <w:b/>
          <w:bCs/>
          <w:color w:val="FF0000"/>
        </w:rPr>
        <w:t xml:space="preserve"> Homework</w:t>
      </w:r>
      <w:bookmarkEnd w:id="0"/>
    </w:p>
    <w:sectPr w:rsidR="00E56160" w:rsidRPr="00DE535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1500" w14:textId="77777777" w:rsidR="0080355B" w:rsidRDefault="0080355B" w:rsidP="001B5212">
      <w:pPr>
        <w:spacing w:after="0" w:line="240" w:lineRule="auto"/>
      </w:pPr>
      <w:r>
        <w:separator/>
      </w:r>
    </w:p>
  </w:endnote>
  <w:endnote w:type="continuationSeparator" w:id="0">
    <w:p w14:paraId="72D96728" w14:textId="77777777" w:rsidR="0080355B" w:rsidRDefault="0080355B" w:rsidP="001B5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4D206" w14:textId="77777777" w:rsidR="00A849BA" w:rsidRDefault="00A849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30027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27F268" w14:textId="379AF331" w:rsidR="001B5212" w:rsidRDefault="001B52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2A5E12" w14:textId="77777777" w:rsidR="001B5212" w:rsidRDefault="001B52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EE873" w14:textId="77777777" w:rsidR="00A849BA" w:rsidRDefault="00A84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6729F" w14:textId="77777777" w:rsidR="0080355B" w:rsidRDefault="0080355B" w:rsidP="001B5212">
      <w:pPr>
        <w:spacing w:after="0" w:line="240" w:lineRule="auto"/>
      </w:pPr>
      <w:r>
        <w:separator/>
      </w:r>
    </w:p>
  </w:footnote>
  <w:footnote w:type="continuationSeparator" w:id="0">
    <w:p w14:paraId="58E5DD11" w14:textId="77777777" w:rsidR="0080355B" w:rsidRDefault="0080355B" w:rsidP="001B5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47979" w14:textId="77777777" w:rsidR="00A849BA" w:rsidRDefault="00A849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3F79E" w14:textId="47E2DF87" w:rsidR="001B5212" w:rsidRDefault="001B5212">
    <w:pPr>
      <w:pStyle w:val="Header"/>
    </w:pPr>
    <w:r>
      <w:t>CMPR11</w:t>
    </w:r>
    <w:r w:rsidR="000B229D">
      <w:t>3</w:t>
    </w:r>
  </w:p>
  <w:p w14:paraId="71AEF44E" w14:textId="4ACA77E1" w:rsidR="001B5212" w:rsidRDefault="00A849BA" w:rsidP="00A849BA">
    <w:pPr>
      <w:pStyle w:val="Header"/>
    </w:pPr>
    <w:r w:rsidRPr="00A849BA">
      <w:t>Module 14 Homework #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71482" w14:textId="77777777" w:rsidR="00A849BA" w:rsidRDefault="00A849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TA2NDUwMTM3sDRW0lEKTi0uzszPAykwrAUAM7ZqHCwAAAA="/>
  </w:docVars>
  <w:rsids>
    <w:rsidRoot w:val="00977302"/>
    <w:rsid w:val="000B229D"/>
    <w:rsid w:val="001B5212"/>
    <w:rsid w:val="004E7414"/>
    <w:rsid w:val="0080355B"/>
    <w:rsid w:val="00977302"/>
    <w:rsid w:val="00A849BA"/>
    <w:rsid w:val="00BA147C"/>
    <w:rsid w:val="00DE5355"/>
    <w:rsid w:val="00E56160"/>
    <w:rsid w:val="00FC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2EB509"/>
  <w15:chartTrackingRefBased/>
  <w15:docId w15:val="{A975F7A3-C98F-430A-BB7B-00F0E2CEE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5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212"/>
  </w:style>
  <w:style w:type="paragraph" w:styleId="Footer">
    <w:name w:val="footer"/>
    <w:basedOn w:val="Normal"/>
    <w:link w:val="FooterChar"/>
    <w:uiPriority w:val="99"/>
    <w:unhideWhenUsed/>
    <w:rsid w:val="001B52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212"/>
  </w:style>
  <w:style w:type="paragraph" w:styleId="BalloonText">
    <w:name w:val="Balloon Text"/>
    <w:basedOn w:val="Normal"/>
    <w:link w:val="BalloonTextChar"/>
    <w:uiPriority w:val="99"/>
    <w:semiHidden/>
    <w:unhideWhenUsed/>
    <w:rsid w:val="00E561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1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5.tmp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techi</cp:lastModifiedBy>
  <cp:revision>9</cp:revision>
  <dcterms:created xsi:type="dcterms:W3CDTF">2019-11-01T18:16:00Z</dcterms:created>
  <dcterms:modified xsi:type="dcterms:W3CDTF">2022-11-22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5b895de2e1e70487a455e489b12d8011f5a7b83fa29d9522031cba4bbdbdc6</vt:lpwstr>
  </property>
</Properties>
</file>